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w:t>
      </w:r>
      <w:r>
        <w:t xml:space="preserve"> </w:t>
      </w:r>
      <w:r>
        <w:t xml:space="preserve">Cairo,</w:t>
      </w:r>
      <w:r>
        <w:t xml:space="preserve"> </w:t>
      </w:r>
      <w:r>
        <w:t xml:space="preserve">Egypt</w:t>
      </w:r>
    </w:p>
    <w:bookmarkStart w:id="20" w:name="Xf14748230e87a4d39bcbadb20e89f7e4e29ab20"/>
    <w:p>
      <w:pPr>
        <w:pStyle w:val="Heading1"/>
      </w:pPr>
      <w:r>
        <w:t xml:space="preserve">Statement of Purpose for the Position of Certified Electrician in Cairo, Egypt</w:t>
      </w:r>
    </w:p>
    <w:p>
      <w:pPr>
        <w:pStyle w:val="FirstParagraph"/>
      </w:pPr>
      <w:r>
        <w:t xml:space="preserve">I am writing this Statement of Purpose with profound enthusiasm and unwavering commitment to formally express my dedication to pursuing a professional career as a Certified Electrician within the dynamic and rapidly evolving infrastructure landscape of Cairo, Egypt. My journey toward this vocation has been meticulously shaped by hands-on experience, rigorous technical training, and a deep-seated respect for the critical role that reliable electrical systems play in sustaining modern urban life—especially within the vibrant, demanding environment of one of Africa’s largest and most historically significant cities.</w:t>
      </w:r>
    </w:p>
    <w:p>
      <w:pPr>
        <w:pStyle w:val="BodyText"/>
      </w:pPr>
      <w:r>
        <w:t xml:space="preserve">My foundational education in Electrical Engineering Technology from Cairo Technical Institute equipped me with comprehensive theoretical knowledge spanning circuit design, power distribution systems, and safety protocols. However, it was my subsequent apprenticeship with Al-Nasr Electrical Works—a leading contractor in Greater Cairo—that transformed this knowledge into practical mastery. Over three years working on residential complexes across Heliopolis and New Cairo, I gained invaluable expertise in installing and maintaining complex electrical networks under stringent Egyptian Building Codes (EBC 2019). I became adept at troubleshooting issues unique to Egypt’s context: from managing voltage fluctuations common during peak summer months in downtown Cairo to adapting wiring solutions for historic structures like those found along the Nile Corridor. Each project reinforced my understanding that an electrician’s work is not merely technical—it is fundamentally about community safety and societal progress.</w:t>
      </w:r>
    </w:p>
    <w:p>
      <w:pPr>
        <w:pStyle w:val="BodyText"/>
      </w:pPr>
      <w:r>
        <w:t xml:space="preserve">What distinguishes my approach is a steadfast commitment to Egyptian occupational standards. I hold certifications recognized by the Ministry of Manpower, including the "Certified Electrical Safety Practitioner" (CESP) credential, which mandated extensive training on Egypt-specific regulations like the National Electrical Code for Power Systems (NECPS-2020). I actively participate in ongoing professional development through workshops hosted by the Egyptian Society of Engineers (ESE), focusing on emerging technologies such as smart grid integration and renewable energy systems—a field where Egypt is making ambitious strides under its National Solar Plan. This commitment ensures that my skills remain not only compliant but forward-thinking, directly addressing Cairo’s urgent need for modernized electrical infrastructure capable of supporting its growing population and industrial hubs.</w:t>
      </w:r>
    </w:p>
    <w:p>
      <w:pPr>
        <w:pStyle w:val="BodyText"/>
      </w:pPr>
      <w:r>
        <w:t xml:space="preserve">The decision to anchor my career in Cairo is deeply personal and strategic. I have witnessed firsthand the transformative impact of reliable electricity on neighborhoods across the city—from powering small artisan workshops in Khan El-Khalili to ensuring uninterrupted service at hospitals like Kasr Al-Aini. Yet, I also recognize Cairo’s persistent challenges: aging urban grids straining under demand, frequent power outages disrupting daily life, and a critical shortage of skilled technicians who understand both international best practices and local operational realities. As an electrician committed to Egypt’s development, I am driven not just by technical proficiency but by a responsibility to contribute meaningfully to solutions for these issues. Working in Cairo means engaging with real people whose lives depend on the systems I install and maintain—whether it’s ensuring a family in Giza has safe lighting for their children or supporting factories in 6th of October City that employ thousands.</w:t>
      </w:r>
    </w:p>
    <w:p>
      <w:pPr>
        <w:pStyle w:val="BodyText"/>
      </w:pPr>
      <w:r>
        <w:t xml:space="preserve">My professional philosophy aligns precisely with Egypt’s vision for sustainable growth. I have actively sought projects involving energy efficiency upgrades, such as retrofitting commercial buildings with LED lighting systems and programmable electrical management units to reduce strain on the national grid. In a country where electricity demand grows by an average of 5% annually (World Bank, 2023), these initiatives are not optional—they are essential. I am eager to bring this proactive mindset to Cairo’s evolving projects, including those under the New Administrative Capital initiative and the expansion of renewable energy zones like Benban Solar Park. I understand that as an electrician in Egypt, my work directly supports national goals for economic resilience and environmental stewardship.</w:t>
      </w:r>
    </w:p>
    <w:p>
      <w:pPr>
        <w:pStyle w:val="BodyText"/>
      </w:pPr>
      <w:r>
        <w:t xml:space="preserve">Furthermore, I possess a proven ability to thrive in Cairo’s unique professional ecosystem. The city’s fast-paced construction sector demands adaptability—navigating crowded work sites, coordinating with diverse teams across cultural backgrounds, and communicating complex technical requirements clearly to clients who may not share my expertise. During my tenure with Al-Nasr Electrical Works, I led a team of five technicians on a high-profile project at the Cairo International Convention Center. We completed the electrical overhaul ahead of schedule despite logistical challenges, earning commendations for our emphasis on safety protocols—a value I uphold as non-negotiable in all my work. This experience taught me that technical skill without cultural intelligence is incomplete; in Egypt, building trust with colleagues and clients is as vital as knowing circuit diagrams.</w:t>
      </w:r>
    </w:p>
    <w:p>
      <w:pPr>
        <w:pStyle w:val="BodyText"/>
      </w:pPr>
      <w:r>
        <w:t xml:space="preserve">Looking ahead, I envision a career deeply intertwined with Cairo’s future. My immediate goal is to join an organization committed to elevating electrical standards across Egypt—such as your esteemed company—which consistently demonstrates innovation and community focus. Long-term, I aim to contribute to developing training programs for the next generation of Egyptian electricians, ensuring that safety and excellence become embedded in our national workforce. I am particularly motivated by Egypt’s recent investments in digital infrastructure; I seek opportunities to integrate IoT-based monitoring systems into conventional electrical maintenance, enhancing both efficiency and reliability across the city.</w:t>
      </w:r>
    </w:p>
    <w:p>
      <w:pPr>
        <w:pStyle w:val="BodyText"/>
      </w:pPr>
      <w:r>
        <w:t xml:space="preserve">In conclusion, this Statement of Purpose reflects not merely an application for employment but a declaration of purpose. My technical capabilities are firmly grounded in Egyptian standards and experience; my passion is fueled by Cairo’s urgent needs and boundless potential. I am prepared to bring my skills, dedication, and cultural understanding to your team—working tirelessly to ensure that every wire I install, every panel I service, contributes to a safer, more connected Cairo for all its residents. Egypt deserves electricians who understand its challenges and share its aspirations; it is this shared commitment that drives me forward.</w:t>
      </w:r>
    </w:p>
    <w:p>
      <w:pPr>
        <w:pStyle w:val="BodyText"/>
      </w:pPr>
      <w:r>
        <w:t xml:space="preserve">Thank you for considering my application. I eagerly anticipate the opportunity to discuss how my expertise can serve the vital mission of your organization in supporting Cairo’s electrified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 Cairo, Egypt</dc:title>
  <dc:creator/>
  <dc:language>en</dc:language>
  <cp:keywords/>
  <dcterms:created xsi:type="dcterms:W3CDTF">2025-12-08T08:22:37Z</dcterms:created>
  <dcterms:modified xsi:type="dcterms:W3CDTF">2025-12-08T08:22:37Z</dcterms:modified>
</cp:coreProperties>
</file>

<file path=docProps/custom.xml><?xml version="1.0" encoding="utf-8"?>
<Properties xmlns="http://schemas.openxmlformats.org/officeDocument/2006/custom-properties" xmlns:vt="http://schemas.openxmlformats.org/officeDocument/2006/docPropsVTypes"/>
</file>